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4795529B" w:rsidR="00DB5E70" w:rsidRDefault="001A7967" w:rsidP="00DB5E70">
      <w:pPr>
        <w:rPr>
          <w:b/>
        </w:rPr>
      </w:pPr>
      <w:r>
        <w:rPr>
          <w:b/>
        </w:rPr>
        <w:t xml:space="preserve">Numbers </w:t>
      </w:r>
      <w:r w:rsidR="00E21996">
        <w:rPr>
          <w:b/>
        </w:rPr>
        <w:t>Base Ten</w:t>
      </w:r>
      <w:r w:rsidR="001D0032">
        <w:rPr>
          <w:b/>
        </w:rPr>
        <w:t xml:space="preserve"> </w:t>
      </w:r>
      <w:r w:rsidR="00383C2A">
        <w:rPr>
          <w:b/>
        </w:rPr>
        <w:t>(</w:t>
      </w:r>
      <w:r>
        <w:rPr>
          <w:b/>
        </w:rPr>
        <w:t>5.</w:t>
      </w:r>
      <w:r w:rsidR="00E21996">
        <w:rPr>
          <w:b/>
        </w:rPr>
        <w:t>NBT.3</w:t>
      </w:r>
      <w:r w:rsidR="00383C2A">
        <w:rPr>
          <w:b/>
        </w:rPr>
        <w:t>)</w:t>
      </w:r>
    </w:p>
    <w:p w14:paraId="0E51E51F" w14:textId="76CF92A7" w:rsidR="003A0371" w:rsidRDefault="003A0371" w:rsidP="00DB5E70">
      <w:pPr>
        <w:rPr>
          <w:b/>
        </w:rPr>
      </w:pPr>
    </w:p>
    <w:p w14:paraId="206D08D0" w14:textId="468EEB43" w:rsidR="00DB5E70" w:rsidRDefault="003C3B97" w:rsidP="00DB5E70">
      <w:r>
        <w:t>Which of these is equal to 83.041?</w:t>
      </w:r>
    </w:p>
    <w:p w14:paraId="54751802" w14:textId="77777777" w:rsidR="00F861E4" w:rsidRDefault="00F861E4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4495"/>
        <w:gridCol w:w="924"/>
        <w:gridCol w:w="5556"/>
      </w:tblGrid>
      <w:tr w:rsidR="0023759E" w14:paraId="690F12B7" w14:textId="77777777" w:rsidTr="001D0032">
        <w:tc>
          <w:tcPr>
            <w:tcW w:w="449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924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556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1D0032">
        <w:tc>
          <w:tcPr>
            <w:tcW w:w="4495" w:type="dxa"/>
          </w:tcPr>
          <w:p w14:paraId="147F6994" w14:textId="77777777" w:rsidR="0023759E" w:rsidRDefault="003C3B97" w:rsidP="007C3D3B">
            <w:r>
              <w:t>Eighty-three and forty-one tenths</w:t>
            </w:r>
          </w:p>
          <w:p w14:paraId="260C2F4C" w14:textId="77777777" w:rsidR="001D0032" w:rsidRDefault="001D0032" w:rsidP="007C3D3B"/>
          <w:p w14:paraId="7938B4BA" w14:textId="64290035" w:rsidR="001D0032" w:rsidRDefault="001D0032" w:rsidP="007C3D3B"/>
          <w:p w14:paraId="13F9ED6A" w14:textId="77777777" w:rsidR="001D0032" w:rsidRDefault="001D0032" w:rsidP="007C3D3B">
            <w:bookmarkStart w:id="0" w:name="_GoBack"/>
            <w:bookmarkEnd w:id="0"/>
          </w:p>
          <w:p w14:paraId="5CA4416C" w14:textId="77777777" w:rsidR="001D0032" w:rsidRDefault="001D0032" w:rsidP="007C3D3B"/>
          <w:p w14:paraId="45D74233" w14:textId="77777777" w:rsidR="001D0032" w:rsidRDefault="001D0032" w:rsidP="007C3D3B"/>
          <w:p w14:paraId="26690149" w14:textId="246EB30A" w:rsidR="001D0032" w:rsidRDefault="001D0032" w:rsidP="007C3D3B"/>
        </w:tc>
        <w:tc>
          <w:tcPr>
            <w:tcW w:w="924" w:type="dxa"/>
          </w:tcPr>
          <w:p w14:paraId="43A010FA" w14:textId="77777777" w:rsidR="0023759E" w:rsidRDefault="0023759E" w:rsidP="00DB5E70"/>
        </w:tc>
        <w:tc>
          <w:tcPr>
            <w:tcW w:w="5556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1D0032">
        <w:tc>
          <w:tcPr>
            <w:tcW w:w="4495" w:type="dxa"/>
          </w:tcPr>
          <w:p w14:paraId="098410B7" w14:textId="77777777" w:rsidR="0023759E" w:rsidRPr="001D0032" w:rsidRDefault="001D0032" w:rsidP="007C3D3B">
            <m:oMathPara>
              <m:oMath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+3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  <w:p w14:paraId="54724C19" w14:textId="50409B4B" w:rsidR="001D0032" w:rsidRDefault="001D0032" w:rsidP="007C3D3B"/>
          <w:p w14:paraId="59927F43" w14:textId="77777777" w:rsidR="001D0032" w:rsidRDefault="001D0032" w:rsidP="007C3D3B"/>
          <w:p w14:paraId="4E4189A2" w14:textId="77777777" w:rsidR="001D0032" w:rsidRDefault="001D0032" w:rsidP="007C3D3B"/>
          <w:p w14:paraId="06A9D5B5" w14:textId="77777777" w:rsidR="001D0032" w:rsidRDefault="001D0032" w:rsidP="007C3D3B"/>
          <w:p w14:paraId="2018F2CC" w14:textId="4349F0DB" w:rsidR="001D0032" w:rsidRPr="001D0032" w:rsidRDefault="001D0032" w:rsidP="007C3D3B"/>
        </w:tc>
        <w:tc>
          <w:tcPr>
            <w:tcW w:w="924" w:type="dxa"/>
          </w:tcPr>
          <w:p w14:paraId="26EC9A89" w14:textId="77777777" w:rsidR="0023759E" w:rsidRDefault="0023759E" w:rsidP="00DB5E70"/>
        </w:tc>
        <w:tc>
          <w:tcPr>
            <w:tcW w:w="5556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1D0032">
        <w:tc>
          <w:tcPr>
            <w:tcW w:w="4495" w:type="dxa"/>
          </w:tcPr>
          <w:p w14:paraId="14CFBD4F" w14:textId="77777777" w:rsidR="0023759E" w:rsidRDefault="003C3B97" w:rsidP="007C3D3B">
            <w:r>
              <w:t>Eighty-three and forty-one hundredths</w:t>
            </w:r>
          </w:p>
          <w:p w14:paraId="4ECDC626" w14:textId="77777777" w:rsidR="001D0032" w:rsidRDefault="001D0032" w:rsidP="007C3D3B"/>
          <w:p w14:paraId="3975C738" w14:textId="77777777" w:rsidR="001D0032" w:rsidRDefault="001D0032" w:rsidP="007C3D3B"/>
          <w:p w14:paraId="245516E2" w14:textId="77777777" w:rsidR="001D0032" w:rsidRDefault="001D0032" w:rsidP="007C3D3B"/>
          <w:p w14:paraId="2C31B24B" w14:textId="39DFD7C3" w:rsidR="001D0032" w:rsidRDefault="001D0032" w:rsidP="007C3D3B"/>
          <w:p w14:paraId="5B65176D" w14:textId="77777777" w:rsidR="001D0032" w:rsidRDefault="001D0032" w:rsidP="007C3D3B"/>
          <w:p w14:paraId="694DF1B6" w14:textId="6F5BB4BD" w:rsidR="001D0032" w:rsidRDefault="001D0032" w:rsidP="007C3D3B"/>
        </w:tc>
        <w:tc>
          <w:tcPr>
            <w:tcW w:w="924" w:type="dxa"/>
          </w:tcPr>
          <w:p w14:paraId="0D18E53F" w14:textId="77777777" w:rsidR="0023759E" w:rsidRDefault="0023759E" w:rsidP="00DB5E70"/>
        </w:tc>
        <w:tc>
          <w:tcPr>
            <w:tcW w:w="5556" w:type="dxa"/>
          </w:tcPr>
          <w:p w14:paraId="48B2978F" w14:textId="77777777" w:rsidR="0023759E" w:rsidRDefault="0023759E" w:rsidP="00DB5E70"/>
          <w:p w14:paraId="6E3ECA2D" w14:textId="07AE6703" w:rsidR="003A0371" w:rsidRDefault="003A0371" w:rsidP="00DB5E70"/>
        </w:tc>
      </w:tr>
      <w:tr w:rsidR="0023759E" w14:paraId="57C2A716" w14:textId="77777777" w:rsidTr="001D0032">
        <w:tc>
          <w:tcPr>
            <w:tcW w:w="4495" w:type="dxa"/>
          </w:tcPr>
          <w:p w14:paraId="35FFCDCE" w14:textId="77777777" w:rsidR="0023759E" w:rsidRPr="001D0032" w:rsidRDefault="001D0032" w:rsidP="007C3D3B">
            <m:oMathPara>
              <m:oMath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+4</m:t>
                </m:r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0</m:t>
                    </m:r>
                  </m:den>
                </m:f>
              </m:oMath>
            </m:oMathPara>
          </w:p>
          <w:p w14:paraId="29E2D306" w14:textId="77777777" w:rsidR="001D0032" w:rsidRDefault="001D0032" w:rsidP="007C3D3B"/>
          <w:p w14:paraId="3AED3038" w14:textId="77777777" w:rsidR="001D0032" w:rsidRDefault="001D0032" w:rsidP="007C3D3B"/>
          <w:p w14:paraId="49709555" w14:textId="74E14FD7" w:rsidR="001D0032" w:rsidRDefault="001D0032" w:rsidP="007C3D3B"/>
          <w:p w14:paraId="02C0CF5D" w14:textId="77777777" w:rsidR="001D0032" w:rsidRDefault="001D0032" w:rsidP="007C3D3B"/>
          <w:p w14:paraId="71FF3717" w14:textId="385FACAF" w:rsidR="001D0032" w:rsidRDefault="001D0032" w:rsidP="007C3D3B"/>
        </w:tc>
        <w:tc>
          <w:tcPr>
            <w:tcW w:w="924" w:type="dxa"/>
          </w:tcPr>
          <w:p w14:paraId="3F5CEAFE" w14:textId="77777777" w:rsidR="0023759E" w:rsidRDefault="0023759E" w:rsidP="00DB5E70"/>
        </w:tc>
        <w:tc>
          <w:tcPr>
            <w:tcW w:w="5556" w:type="dxa"/>
          </w:tcPr>
          <w:p w14:paraId="7791CA98" w14:textId="77777777" w:rsidR="0023759E" w:rsidRDefault="0023759E" w:rsidP="00DB5E70"/>
          <w:p w14:paraId="66F17281" w14:textId="11BF6BA8" w:rsidR="003A0371" w:rsidRDefault="003A0371" w:rsidP="00DB5E70"/>
        </w:tc>
      </w:tr>
      <w:tr w:rsidR="003C3B97" w14:paraId="25F8F5CF" w14:textId="77777777" w:rsidTr="001D0032">
        <w:tc>
          <w:tcPr>
            <w:tcW w:w="4495" w:type="dxa"/>
          </w:tcPr>
          <w:p w14:paraId="32E71677" w14:textId="77777777" w:rsidR="003C3B97" w:rsidRDefault="003C3B97" w:rsidP="007C3D3B">
            <w:r>
              <w:t>Eighty-three and forty-one thousandths</w:t>
            </w:r>
          </w:p>
          <w:p w14:paraId="7CCF8062" w14:textId="77777777" w:rsidR="001D0032" w:rsidRDefault="001D0032" w:rsidP="007C3D3B"/>
          <w:p w14:paraId="41D075E0" w14:textId="77777777" w:rsidR="001D0032" w:rsidRDefault="001D0032" w:rsidP="007C3D3B"/>
          <w:p w14:paraId="3BA1BA02" w14:textId="77777777" w:rsidR="001D0032" w:rsidRDefault="001D0032" w:rsidP="007C3D3B"/>
          <w:p w14:paraId="605BEA09" w14:textId="77777777" w:rsidR="001D0032" w:rsidRDefault="001D0032" w:rsidP="007C3D3B"/>
          <w:p w14:paraId="28D45583" w14:textId="77777777" w:rsidR="001D0032" w:rsidRDefault="001D0032" w:rsidP="007C3D3B"/>
          <w:p w14:paraId="18B8285C" w14:textId="412E5088" w:rsidR="001D0032" w:rsidRDefault="001D0032" w:rsidP="007C3D3B"/>
        </w:tc>
        <w:tc>
          <w:tcPr>
            <w:tcW w:w="924" w:type="dxa"/>
          </w:tcPr>
          <w:p w14:paraId="6BF11528" w14:textId="77777777" w:rsidR="003C3B97" w:rsidRDefault="003C3B97" w:rsidP="00DB5E70"/>
        </w:tc>
        <w:tc>
          <w:tcPr>
            <w:tcW w:w="5556" w:type="dxa"/>
          </w:tcPr>
          <w:p w14:paraId="53F734EA" w14:textId="77777777" w:rsidR="003C3B97" w:rsidRDefault="003C3B97" w:rsidP="00DB5E70"/>
          <w:p w14:paraId="1AC5812A" w14:textId="0F97F74E" w:rsidR="003C3B97" w:rsidRDefault="003C3B97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1A89F98C" w14:textId="365A14F4" w:rsidR="00606EC7" w:rsidRDefault="001D0032" w:rsidP="00DB5E70">
      <w:hyperlink r:id="rId7" w:history="1">
        <w:r w:rsidR="007653B2" w:rsidRPr="007653B2">
          <w:rPr>
            <w:rStyle w:val="Hyperlink"/>
          </w:rPr>
          <w:t>https://parcc-assessment.org/wp-content/uploads/2018/08/Math_2018_Released_Items/Grade05/Grade-5-Math-Item-Set-2018.pdf</w:t>
        </w:r>
      </w:hyperlink>
    </w:p>
    <w:sectPr w:rsidR="00606EC7" w:rsidSect="001D00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IzMTEyNTU2NTRX0lEKTi0uzszPAykwrAUAH5yqRSwAAAA="/>
  </w:docVars>
  <w:rsids>
    <w:rsidRoot w:val="00DB5E70"/>
    <w:rsid w:val="00005238"/>
    <w:rsid w:val="000712BA"/>
    <w:rsid w:val="001A7967"/>
    <w:rsid w:val="001D0032"/>
    <w:rsid w:val="002150DB"/>
    <w:rsid w:val="0023759E"/>
    <w:rsid w:val="00383C2A"/>
    <w:rsid w:val="003A0371"/>
    <w:rsid w:val="003C3B97"/>
    <w:rsid w:val="005D5B5D"/>
    <w:rsid w:val="00606EC7"/>
    <w:rsid w:val="007653B2"/>
    <w:rsid w:val="007B2D78"/>
    <w:rsid w:val="007C3D3B"/>
    <w:rsid w:val="00972848"/>
    <w:rsid w:val="00B05FF6"/>
    <w:rsid w:val="00B761DD"/>
    <w:rsid w:val="00DB5E70"/>
    <w:rsid w:val="00E14253"/>
    <w:rsid w:val="00E21996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0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arcc-assessment.org/wp-content/uploads/2018/08/Math_2018_Released_Items/Grade05/Grade-5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E370D0-5570-40ED-B463-8D5493C75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87066A-B6DE-46D9-88AF-ACD691F56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BC2CF-3805-4687-9296-C941C7428569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86b6acee-3643-4d55-8213-bbfe9180d0cf"/>
    <ds:schemaRef ds:uri="f2f2a743-6fc5-42d5-9f0e-28b74c72a557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2</cp:revision>
  <dcterms:created xsi:type="dcterms:W3CDTF">2019-02-27T20:29:00Z</dcterms:created>
  <dcterms:modified xsi:type="dcterms:W3CDTF">2019-02-2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